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46B99" w14:textId="77777777" w:rsidR="00C8539B" w:rsidRDefault="00C8539B" w:rsidP="00C8539B">
      <w:pPr>
        <w:pStyle w:val="Sansinterligne"/>
        <w:jc w:val="center"/>
        <w:rPr>
          <w:b/>
          <w:sz w:val="28"/>
          <w:szCs w:val="28"/>
        </w:rPr>
      </w:pPr>
      <w:r w:rsidRPr="00D21268"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1944F97E" wp14:editId="062425AD">
            <wp:simplePos x="0" y="0"/>
            <wp:positionH relativeFrom="page">
              <wp:posOffset>-1905</wp:posOffset>
            </wp:positionH>
            <wp:positionV relativeFrom="paragraph">
              <wp:posOffset>-880745</wp:posOffset>
            </wp:positionV>
            <wp:extent cx="7505700" cy="1924050"/>
            <wp:effectExtent l="0" t="0" r="0" b="0"/>
            <wp:wrapNone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57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00B926" w14:textId="77777777" w:rsidR="00C8539B" w:rsidRDefault="00C8539B" w:rsidP="00C8539B">
      <w:pPr>
        <w:pStyle w:val="Sansinterligne"/>
        <w:jc w:val="center"/>
        <w:rPr>
          <w:b/>
          <w:sz w:val="28"/>
          <w:szCs w:val="28"/>
        </w:rPr>
      </w:pPr>
    </w:p>
    <w:p w14:paraId="65CBEE93" w14:textId="77777777" w:rsidR="00C8539B" w:rsidRDefault="00C8539B" w:rsidP="00C8539B">
      <w:pPr>
        <w:pStyle w:val="Sansinterligne"/>
        <w:jc w:val="center"/>
        <w:rPr>
          <w:b/>
          <w:sz w:val="28"/>
          <w:szCs w:val="28"/>
        </w:rPr>
      </w:pPr>
    </w:p>
    <w:p w14:paraId="5B8C5C56" w14:textId="77777777" w:rsidR="00C8539B" w:rsidRDefault="00C8539B" w:rsidP="00C8539B">
      <w:pPr>
        <w:pStyle w:val="Sansinterligne"/>
        <w:jc w:val="center"/>
        <w:rPr>
          <w:b/>
          <w:sz w:val="28"/>
          <w:szCs w:val="28"/>
        </w:rPr>
      </w:pPr>
    </w:p>
    <w:p w14:paraId="32BF2E67" w14:textId="77777777" w:rsidR="00C8539B" w:rsidRDefault="00C8539B" w:rsidP="00C8539B">
      <w:pPr>
        <w:pStyle w:val="Sansinterligne"/>
        <w:jc w:val="center"/>
        <w:rPr>
          <w:b/>
          <w:sz w:val="28"/>
          <w:szCs w:val="28"/>
        </w:rPr>
      </w:pPr>
    </w:p>
    <w:p w14:paraId="6B63F31E" w14:textId="25FF6992" w:rsidR="00C8539B" w:rsidRDefault="009861B0" w:rsidP="00C8539B">
      <w:pPr>
        <w:pStyle w:val="Sansinterligne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ASTER</w:t>
      </w:r>
      <w:r w:rsidR="00C8539B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1</w:t>
      </w:r>
      <w:r w:rsidR="00C8539B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MANAGEMENT DES ETABLISSEMENTS MEDICAUX SANITAIRES</w:t>
      </w:r>
    </w:p>
    <w:p w14:paraId="7472AD99" w14:textId="77777777" w:rsidR="00C8539B" w:rsidRPr="00850AC1" w:rsidRDefault="00C8539B" w:rsidP="00C8539B">
      <w:pPr>
        <w:pStyle w:val="Sansinterligne"/>
        <w:jc w:val="center"/>
        <w:rPr>
          <w:b/>
          <w:sz w:val="8"/>
          <w:szCs w:val="8"/>
        </w:rPr>
      </w:pPr>
    </w:p>
    <w:p w14:paraId="6E7AAF67" w14:textId="6A933423" w:rsidR="00C8539B" w:rsidRDefault="00C8539B" w:rsidP="00C8539B">
      <w:pPr>
        <w:pStyle w:val="Sansinterligne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 COURS : </w:t>
      </w:r>
      <w:r w:rsidR="009861B0" w:rsidRPr="009861B0">
        <w:rPr>
          <w:b/>
          <w:sz w:val="28"/>
          <w:szCs w:val="28"/>
          <w:u w:val="single"/>
        </w:rPr>
        <w:t>ÉCONOMIE DE LA PROTECTION SOCIALE ET DEPENDANCE MALADIE</w:t>
      </w:r>
    </w:p>
    <w:p w14:paraId="73A8071D" w14:textId="77777777" w:rsidR="00C8539B" w:rsidRPr="00984382" w:rsidRDefault="00C8539B" w:rsidP="00C8539B">
      <w:pPr>
        <w:pStyle w:val="Sansinterligne"/>
        <w:jc w:val="center"/>
        <w:rPr>
          <w:b/>
          <w:sz w:val="12"/>
          <w:szCs w:val="12"/>
          <w:u w:val="single"/>
        </w:rPr>
      </w:pPr>
    </w:p>
    <w:p w14:paraId="1025D7C1" w14:textId="77777777" w:rsidR="00C8539B" w:rsidRPr="00295A38" w:rsidRDefault="00C8539B" w:rsidP="00C8539B">
      <w:pPr>
        <w:pStyle w:val="Sansinterligne"/>
        <w:jc w:val="center"/>
        <w:rPr>
          <w:b/>
          <w:sz w:val="28"/>
          <w:szCs w:val="28"/>
        </w:rPr>
      </w:pPr>
      <w:r w:rsidRPr="00BC3C01">
        <w:rPr>
          <w:b/>
          <w:sz w:val="28"/>
          <w:szCs w:val="28"/>
        </w:rPr>
        <w:t xml:space="preserve">Par </w:t>
      </w:r>
      <w:r>
        <w:rPr>
          <w:b/>
          <w:sz w:val="28"/>
          <w:szCs w:val="28"/>
        </w:rPr>
        <w:t xml:space="preserve">Professeur </w:t>
      </w:r>
      <w:r w:rsidRPr="00BC3C01">
        <w:rPr>
          <w:b/>
          <w:sz w:val="28"/>
          <w:szCs w:val="28"/>
        </w:rPr>
        <w:t xml:space="preserve">Christian Lambert Nguena, </w:t>
      </w:r>
      <w:r w:rsidRPr="00C40E80">
        <w:rPr>
          <w:b/>
          <w:i/>
          <w:iCs/>
          <w:sz w:val="28"/>
          <w:szCs w:val="28"/>
        </w:rPr>
        <w:t xml:space="preserve">Agrégé des </w:t>
      </w:r>
      <w:r>
        <w:rPr>
          <w:b/>
          <w:i/>
          <w:iCs/>
          <w:sz w:val="28"/>
          <w:szCs w:val="28"/>
        </w:rPr>
        <w:t>Universités</w:t>
      </w:r>
    </w:p>
    <w:p w14:paraId="16D2B01A" w14:textId="77777777" w:rsidR="00C8539B" w:rsidRDefault="00C8539B" w:rsidP="00C8539B">
      <w:pPr>
        <w:pStyle w:val="Sansinterligne"/>
        <w:jc w:val="center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  <w:u w:val="single"/>
        </w:rPr>
        <w:t>Email:</w:t>
      </w:r>
      <w:proofErr w:type="gramEnd"/>
      <w:r w:rsidRPr="00300E38">
        <w:rPr>
          <w:b/>
          <w:sz w:val="24"/>
          <w:szCs w:val="24"/>
        </w:rPr>
        <w:t xml:space="preserve"> </w:t>
      </w:r>
      <w:hyperlink r:id="rId9" w:history="1">
        <w:r w:rsidRPr="000174C9">
          <w:rPr>
            <w:rStyle w:val="Lienhypertexte"/>
            <w:b/>
            <w:sz w:val="24"/>
            <w:szCs w:val="24"/>
          </w:rPr>
          <w:t>lambert.nguena@univ-dschang.org</w:t>
        </w:r>
      </w:hyperlink>
      <w:r>
        <w:rPr>
          <w:b/>
          <w:sz w:val="24"/>
          <w:szCs w:val="24"/>
        </w:rPr>
        <w:t xml:space="preserve"> </w:t>
      </w:r>
    </w:p>
    <w:p w14:paraId="583A4BD2" w14:textId="77777777" w:rsidR="009861B0" w:rsidRDefault="009861B0" w:rsidP="009861B0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</w:pPr>
    </w:p>
    <w:p w14:paraId="039C02C6" w14:textId="77777777" w:rsidR="009861B0" w:rsidRDefault="009861B0" w:rsidP="009861B0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</w:pPr>
    </w:p>
    <w:p w14:paraId="44561F2B" w14:textId="77777777" w:rsidR="009861B0" w:rsidRDefault="009861B0" w:rsidP="009861B0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</w:pPr>
    </w:p>
    <w:p w14:paraId="1517A0E5" w14:textId="132317D6" w:rsidR="009861B0" w:rsidRPr="009861B0" w:rsidRDefault="009861B0" w:rsidP="009861B0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</w:pPr>
      <w:r w:rsidRPr="009861B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CHAPITRE 1 INTRODUCTION GENERALE</w:t>
      </w:r>
    </w:p>
    <w:p w14:paraId="468432E7" w14:textId="77777777" w:rsidR="009861B0" w:rsidRPr="009861B0" w:rsidRDefault="009861B0" w:rsidP="009861B0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</w:pPr>
      <w:r w:rsidRPr="009861B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CHAPITRE 2 LA GESTION DU RISQUE SANTÉ   </w:t>
      </w:r>
    </w:p>
    <w:p w14:paraId="58A1AD38" w14:textId="77777777" w:rsidR="009861B0" w:rsidRPr="009861B0" w:rsidRDefault="009861B0" w:rsidP="009861B0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</w:pPr>
      <w:r w:rsidRPr="009861B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CHAPITRE 3 LE RÉGIME CAMEROUNAIS DE SÉCURITÉ SOCIALE</w:t>
      </w:r>
    </w:p>
    <w:p w14:paraId="197C33B1" w14:textId="4D7F2D5C" w:rsidR="009861B0" w:rsidRDefault="009861B0" w:rsidP="009861B0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</w:pPr>
      <w:r w:rsidRPr="009861B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CHAPITRE 4 PROTECTION SOCIALE ET INTERVENTION DE L'ETAT</w:t>
      </w:r>
    </w:p>
    <w:p w14:paraId="56248680" w14:textId="4453E120" w:rsidR="009861B0" w:rsidRPr="009861B0" w:rsidRDefault="009861B0" w:rsidP="009861B0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CM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CM"/>
        </w:rPr>
        <w:t>CHAPITRE 6 THEORIE DE LA DEPENDANCE MALADIE</w:t>
      </w:r>
    </w:p>
    <w:p w14:paraId="24F1327A" w14:textId="43BF2389" w:rsidR="00621816" w:rsidRPr="00621816" w:rsidRDefault="00621816" w:rsidP="00621816">
      <w:pP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</w:p>
    <w:sectPr w:rsidR="00621816" w:rsidRPr="00621816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9E15F" w14:textId="77777777" w:rsidR="00204688" w:rsidRDefault="00204688">
      <w:pPr>
        <w:spacing w:after="0" w:line="240" w:lineRule="auto"/>
      </w:pPr>
      <w:r>
        <w:separator/>
      </w:r>
    </w:p>
  </w:endnote>
  <w:endnote w:type="continuationSeparator" w:id="0">
    <w:p w14:paraId="5493DEA9" w14:textId="77777777" w:rsidR="00204688" w:rsidRDefault="002046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Yu Gothic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0838788"/>
      <w:docPartObj>
        <w:docPartGallery w:val="Page Numbers (Bottom of Page)"/>
        <w:docPartUnique/>
      </w:docPartObj>
    </w:sdtPr>
    <w:sdtContent>
      <w:p w14:paraId="384DE225" w14:textId="77777777" w:rsidR="009E128A" w:rsidRDefault="009E128A">
        <w:pPr>
          <w:pStyle w:val="Pieddepage"/>
        </w:pPr>
        <w:r>
          <w:rPr>
            <w:noProof/>
            <w:lang w:eastAsia="fr-FR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1C81C3E9" wp14:editId="3945829C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368300" cy="361950"/>
                  <wp:effectExtent l="0" t="0" r="12700" b="19050"/>
                  <wp:wrapNone/>
                  <wp:docPr id="571" name="Forme automatiqu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68300" cy="36195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AB060A8" w14:textId="77777777" w:rsidR="009E128A" w:rsidRDefault="009E128A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 w:rsidR="00612C1B" w:rsidRPr="00612C1B">
                                <w:rPr>
                                  <w:noProof/>
                                  <w:sz w:val="16"/>
                                  <w:szCs w:val="16"/>
                                </w:rPr>
                                <w:t>1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C81C3E9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Forme automatique 1" o:spid="_x0000_s1026" type="#_x0000_t65" style="position:absolute;margin-left:0;margin-top:0;width:29pt;height:28.5pt;z-index:251659264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" o:allowincell="f" adj="14135" strokecolor="gray" strokeweight=".25pt">
                  <v:textbox>
                    <w:txbxContent>
                      <w:p w14:paraId="3AB060A8" w14:textId="77777777" w:rsidR="009E128A" w:rsidRDefault="009E128A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fldChar w:fldCharType="separate"/>
                        </w:r>
                        <w:r w:rsidR="00612C1B" w:rsidRPr="00612C1B">
                          <w:rPr>
                            <w:noProof/>
                            <w:sz w:val="16"/>
                            <w:szCs w:val="16"/>
                          </w:rPr>
                          <w:t>1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288C8" w14:textId="77777777" w:rsidR="00204688" w:rsidRDefault="00204688">
      <w:pPr>
        <w:spacing w:after="0" w:line="240" w:lineRule="auto"/>
      </w:pPr>
      <w:r>
        <w:separator/>
      </w:r>
    </w:p>
  </w:footnote>
  <w:footnote w:type="continuationSeparator" w:id="0">
    <w:p w14:paraId="7E31871D" w14:textId="77777777" w:rsidR="00204688" w:rsidRDefault="002046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4E03C" w14:textId="4A14619A" w:rsidR="009E128A" w:rsidRDefault="009E128A" w:rsidP="00CA6AC9">
    <w:pPr>
      <w:pStyle w:val="En-tte"/>
      <w:pBdr>
        <w:bottom w:val="thickThinSmallGap" w:sz="24" w:space="1" w:color="622423"/>
      </w:pBdr>
      <w:jc w:val="center"/>
      <w:rPr>
        <w:rFonts w:ascii="Cambria" w:hAnsi="Cambria"/>
        <w:sz w:val="32"/>
        <w:szCs w:val="32"/>
      </w:rPr>
    </w:pPr>
    <w:r>
      <w:rPr>
        <w:rFonts w:ascii="Cambria" w:hAnsi="Cambria"/>
        <w:b/>
        <w:bCs/>
        <w:color w:val="FF0000"/>
        <w:sz w:val="32"/>
        <w:szCs w:val="32"/>
        <w:lang w:eastAsia="fr-FR"/>
      </w:rPr>
      <w:t>Cours Gestion Bancaire Master Recherche 1_</w:t>
    </w:r>
    <w:r w:rsidR="004D1364">
      <w:rPr>
        <w:rFonts w:ascii="Cambria" w:hAnsi="Cambria"/>
        <w:b/>
        <w:bCs/>
        <w:color w:val="FF0000"/>
        <w:sz w:val="32"/>
        <w:szCs w:val="32"/>
        <w:lang w:eastAsia="fr-FR"/>
      </w:rPr>
      <w:t>P</w:t>
    </w:r>
    <w:r>
      <w:rPr>
        <w:rFonts w:ascii="Cambria" w:hAnsi="Cambria"/>
        <w:b/>
        <w:bCs/>
        <w:color w:val="FF0000"/>
        <w:sz w:val="32"/>
        <w:szCs w:val="32"/>
        <w:lang w:eastAsia="fr-FR"/>
      </w:rPr>
      <w:t>R Nguena</w:t>
    </w:r>
  </w:p>
  <w:p w14:paraId="48DB06C8" w14:textId="77777777" w:rsidR="009E128A" w:rsidRDefault="009E128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47ED"/>
    <w:multiLevelType w:val="singleLevel"/>
    <w:tmpl w:val="332469F4"/>
    <w:lvl w:ilvl="0">
      <w:start w:val="1"/>
      <w:numFmt w:val="upperLetter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22D1985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26D41B9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29956B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" w15:restartNumberingAfterBreak="0">
    <w:nsid w:val="03015B36"/>
    <w:multiLevelType w:val="singleLevel"/>
    <w:tmpl w:val="D5C6B038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5" w15:restartNumberingAfterBreak="0">
    <w:nsid w:val="033E1F43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3CB3694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04A270DF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6231306"/>
    <w:multiLevelType w:val="hybridMultilevel"/>
    <w:tmpl w:val="F470F40C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72B2EF8"/>
    <w:multiLevelType w:val="singleLevel"/>
    <w:tmpl w:val="040C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085E1D93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" w15:restartNumberingAfterBreak="0">
    <w:nsid w:val="08C04BA2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" w15:restartNumberingAfterBreak="0">
    <w:nsid w:val="0DB16BCD"/>
    <w:multiLevelType w:val="singleLevel"/>
    <w:tmpl w:val="63AC3632"/>
    <w:lvl w:ilvl="0">
      <w:start w:val="1"/>
      <w:numFmt w:val="bullet"/>
      <w:lvlText w:val=""/>
      <w:lvlJc w:val="left"/>
      <w:pPr>
        <w:tabs>
          <w:tab w:val="num" w:pos="1211"/>
        </w:tabs>
        <w:ind w:left="1191" w:hanging="340"/>
      </w:pPr>
      <w:rPr>
        <w:rFonts w:ascii="Wingdings" w:hAnsi="Wingdings" w:hint="default"/>
      </w:rPr>
    </w:lvl>
  </w:abstractNum>
  <w:abstractNum w:abstractNumId="13" w15:restartNumberingAfterBreak="0">
    <w:nsid w:val="0E2838CC"/>
    <w:multiLevelType w:val="singleLevel"/>
    <w:tmpl w:val="7B98D8AC"/>
    <w:lvl w:ilvl="0">
      <w:start w:val="2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0F276F95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0F7C48D3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16" w15:restartNumberingAfterBreak="0">
    <w:nsid w:val="11C30EA6"/>
    <w:multiLevelType w:val="singleLevel"/>
    <w:tmpl w:val="846A663E"/>
    <w:lvl w:ilvl="0"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17" w15:restartNumberingAfterBreak="0">
    <w:nsid w:val="11E950AD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8" w15:restartNumberingAfterBreak="0">
    <w:nsid w:val="12574504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9" w15:restartNumberingAfterBreak="0">
    <w:nsid w:val="12684F51"/>
    <w:multiLevelType w:val="singleLevel"/>
    <w:tmpl w:val="2D4AE4FA"/>
    <w:lvl w:ilvl="0">
      <w:start w:val="6135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hint="default"/>
      </w:rPr>
    </w:lvl>
  </w:abstractNum>
  <w:abstractNum w:abstractNumId="20" w15:restartNumberingAfterBreak="0">
    <w:nsid w:val="136547E9"/>
    <w:multiLevelType w:val="hybridMultilevel"/>
    <w:tmpl w:val="D174F9E6"/>
    <w:lvl w:ilvl="0" w:tplc="040C000D">
      <w:start w:val="1"/>
      <w:numFmt w:val="bullet"/>
      <w:lvlText w:val=""/>
      <w:lvlJc w:val="left"/>
      <w:pPr>
        <w:ind w:left="78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1" w15:restartNumberingAfterBreak="0">
    <w:nsid w:val="154105C7"/>
    <w:multiLevelType w:val="hybridMultilevel"/>
    <w:tmpl w:val="CC2066DE"/>
    <w:lvl w:ilvl="0" w:tplc="040C000D">
      <w:start w:val="1"/>
      <w:numFmt w:val="bullet"/>
      <w:lvlText w:val=""/>
      <w:lvlJc w:val="left"/>
      <w:pPr>
        <w:ind w:left="78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2" w15:restartNumberingAfterBreak="0">
    <w:nsid w:val="16AC07B5"/>
    <w:multiLevelType w:val="singleLevel"/>
    <w:tmpl w:val="AD7021E6"/>
    <w:lvl w:ilvl="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23" w15:restartNumberingAfterBreak="0">
    <w:nsid w:val="16F43D1F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18621D7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25" w15:restartNumberingAfterBreak="0">
    <w:nsid w:val="19046D5B"/>
    <w:multiLevelType w:val="singleLevel"/>
    <w:tmpl w:val="1A489D2C"/>
    <w:lvl w:ilvl="0">
      <w:start w:val="1"/>
      <w:numFmt w:val="lowerLetter"/>
      <w:lvlText w:val="%1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6" w15:restartNumberingAfterBreak="0">
    <w:nsid w:val="19131A3E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27" w15:restartNumberingAfterBreak="0">
    <w:nsid w:val="192607A7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28" w15:restartNumberingAfterBreak="0">
    <w:nsid w:val="19C43CB3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29" w15:restartNumberingAfterBreak="0">
    <w:nsid w:val="1A795B3F"/>
    <w:multiLevelType w:val="hybridMultilevel"/>
    <w:tmpl w:val="9B24454E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C3F657B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31" w15:restartNumberingAfterBreak="0">
    <w:nsid w:val="1D96297C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1DE05101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1E70716B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34" w15:restartNumberingAfterBreak="0">
    <w:nsid w:val="1F2453C7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35" w15:restartNumberingAfterBreak="0">
    <w:nsid w:val="1FA41826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36" w15:restartNumberingAfterBreak="0">
    <w:nsid w:val="1FAD5A2C"/>
    <w:multiLevelType w:val="singleLevel"/>
    <w:tmpl w:val="39EECBA0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22CA585C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22DC02A8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39" w15:restartNumberingAfterBreak="0">
    <w:nsid w:val="2368783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0" w15:restartNumberingAfterBreak="0">
    <w:nsid w:val="248112B7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1" w15:restartNumberingAfterBreak="0">
    <w:nsid w:val="260251B4"/>
    <w:multiLevelType w:val="singleLevel"/>
    <w:tmpl w:val="791C887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2" w15:restartNumberingAfterBreak="0">
    <w:nsid w:val="261479D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3" w15:restartNumberingAfterBreak="0">
    <w:nsid w:val="26E67864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4" w15:restartNumberingAfterBreak="0">
    <w:nsid w:val="281275DE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5" w15:restartNumberingAfterBreak="0">
    <w:nsid w:val="2963695D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46" w15:restartNumberingAfterBreak="0">
    <w:nsid w:val="2A43120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7" w15:restartNumberingAfterBreak="0">
    <w:nsid w:val="2B297F6F"/>
    <w:multiLevelType w:val="singleLevel"/>
    <w:tmpl w:val="134A52E6"/>
    <w:lvl w:ilvl="0">
      <w:start w:val="1"/>
      <w:numFmt w:val="lowerLetter"/>
      <w:lvlText w:val="%1)"/>
      <w:lvlJc w:val="left"/>
      <w:pPr>
        <w:tabs>
          <w:tab w:val="num" w:pos="473"/>
        </w:tabs>
        <w:ind w:left="473" w:hanging="360"/>
      </w:pPr>
      <w:rPr>
        <w:rFonts w:hint="default"/>
      </w:rPr>
    </w:lvl>
  </w:abstractNum>
  <w:abstractNum w:abstractNumId="48" w15:restartNumberingAfterBreak="0">
    <w:nsid w:val="2BAC2816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9" w15:restartNumberingAfterBreak="0">
    <w:nsid w:val="2C8B1D46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0" w15:restartNumberingAfterBreak="0">
    <w:nsid w:val="2CF9106C"/>
    <w:multiLevelType w:val="singleLevel"/>
    <w:tmpl w:val="846A663E"/>
    <w:lvl w:ilvl="0"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51" w15:restartNumberingAfterBreak="0">
    <w:nsid w:val="2D5971E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52" w15:restartNumberingAfterBreak="0">
    <w:nsid w:val="2E8D11CF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53" w15:restartNumberingAfterBreak="0">
    <w:nsid w:val="2ED270EF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54" w15:restartNumberingAfterBreak="0">
    <w:nsid w:val="2EEF3FEF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5" w15:restartNumberingAfterBreak="0">
    <w:nsid w:val="2F67426C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6" w15:restartNumberingAfterBreak="0">
    <w:nsid w:val="30061EC5"/>
    <w:multiLevelType w:val="singleLevel"/>
    <w:tmpl w:val="45624F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7" w15:restartNumberingAfterBreak="0">
    <w:nsid w:val="31EF4E42"/>
    <w:multiLevelType w:val="singleLevel"/>
    <w:tmpl w:val="11F8A45A"/>
    <w:lvl w:ilvl="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58" w15:restartNumberingAfterBreak="0">
    <w:nsid w:val="325644C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59" w15:restartNumberingAfterBreak="0">
    <w:nsid w:val="32DB3D07"/>
    <w:multiLevelType w:val="singleLevel"/>
    <w:tmpl w:val="C9289D56"/>
    <w:lvl w:ilvl="0">
      <w:start w:val="1"/>
      <w:numFmt w:val="decimal"/>
      <w:lvlText w:val="%1-"/>
      <w:lvlJc w:val="left"/>
      <w:pPr>
        <w:tabs>
          <w:tab w:val="num" w:pos="473"/>
        </w:tabs>
        <w:ind w:left="473" w:hanging="360"/>
      </w:pPr>
      <w:rPr>
        <w:rFonts w:hint="default"/>
      </w:rPr>
    </w:lvl>
  </w:abstractNum>
  <w:abstractNum w:abstractNumId="60" w15:restartNumberingAfterBreak="0">
    <w:nsid w:val="340030FD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1" w15:restartNumberingAfterBreak="0">
    <w:nsid w:val="342A6BDF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2" w15:restartNumberingAfterBreak="0">
    <w:nsid w:val="353C6D60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3" w15:restartNumberingAfterBreak="0">
    <w:nsid w:val="35D7316D"/>
    <w:multiLevelType w:val="singleLevel"/>
    <w:tmpl w:val="45624F4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4" w15:restartNumberingAfterBreak="0">
    <w:nsid w:val="37365377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65" w15:restartNumberingAfterBreak="0">
    <w:nsid w:val="3795121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66" w15:restartNumberingAfterBreak="0">
    <w:nsid w:val="39774E16"/>
    <w:multiLevelType w:val="singleLevel"/>
    <w:tmpl w:val="D418301A"/>
    <w:lvl w:ilvl="0">
      <w:start w:val="1"/>
      <w:numFmt w:val="decimal"/>
      <w:lvlText w:val="%1-"/>
      <w:lvlJc w:val="left"/>
      <w:pPr>
        <w:tabs>
          <w:tab w:val="num" w:pos="1428"/>
        </w:tabs>
        <w:ind w:left="1428" w:hanging="360"/>
      </w:pPr>
      <w:rPr>
        <w:rFonts w:hint="default"/>
      </w:rPr>
    </w:lvl>
  </w:abstractNum>
  <w:abstractNum w:abstractNumId="67" w15:restartNumberingAfterBreak="0">
    <w:nsid w:val="3A6039A9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68" w15:restartNumberingAfterBreak="0">
    <w:nsid w:val="3A8F2DD0"/>
    <w:multiLevelType w:val="hybridMultilevel"/>
    <w:tmpl w:val="8222DA98"/>
    <w:lvl w:ilvl="0" w:tplc="B432751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B0162ED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70" w15:restartNumberingAfterBreak="0">
    <w:nsid w:val="3BF67BEA"/>
    <w:multiLevelType w:val="singleLevel"/>
    <w:tmpl w:val="3E0472F6"/>
    <w:lvl w:ilvl="0">
      <w:start w:val="1"/>
      <w:numFmt w:val="decimal"/>
      <w:lvlText w:val="%1)"/>
      <w:lvlJc w:val="left"/>
      <w:pPr>
        <w:tabs>
          <w:tab w:val="num" w:pos="417"/>
        </w:tabs>
        <w:ind w:left="417" w:hanging="360"/>
      </w:pPr>
      <w:rPr>
        <w:rFonts w:hint="default"/>
      </w:rPr>
    </w:lvl>
  </w:abstractNum>
  <w:abstractNum w:abstractNumId="71" w15:restartNumberingAfterBreak="0">
    <w:nsid w:val="3E4E72F2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72" w15:restartNumberingAfterBreak="0">
    <w:nsid w:val="3ED53A79"/>
    <w:multiLevelType w:val="singleLevel"/>
    <w:tmpl w:val="EAC05A48"/>
    <w:lvl w:ilvl="0">
      <w:start w:val="1"/>
      <w:numFmt w:val="lowerLetter"/>
      <w:lvlText w:val="%1-"/>
      <w:lvlJc w:val="left"/>
      <w:pPr>
        <w:tabs>
          <w:tab w:val="num" w:pos="473"/>
        </w:tabs>
        <w:ind w:left="473" w:hanging="360"/>
      </w:pPr>
      <w:rPr>
        <w:rFonts w:hint="default"/>
        <w:b/>
      </w:rPr>
    </w:lvl>
  </w:abstractNum>
  <w:abstractNum w:abstractNumId="73" w15:restartNumberingAfterBreak="0">
    <w:nsid w:val="3F560A83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4" w15:restartNumberingAfterBreak="0">
    <w:nsid w:val="41482C4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75" w15:restartNumberingAfterBreak="0">
    <w:nsid w:val="41676026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6" w15:restartNumberingAfterBreak="0">
    <w:nsid w:val="43026B69"/>
    <w:multiLevelType w:val="singleLevel"/>
    <w:tmpl w:val="846A663E"/>
    <w:lvl w:ilvl="0"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77" w15:restartNumberingAfterBreak="0">
    <w:nsid w:val="439F7C3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78" w15:restartNumberingAfterBreak="0">
    <w:nsid w:val="45A92140"/>
    <w:multiLevelType w:val="singleLevel"/>
    <w:tmpl w:val="AA48FD78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9" w15:restartNumberingAfterBreak="0">
    <w:nsid w:val="46156390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0" w15:restartNumberingAfterBreak="0">
    <w:nsid w:val="46167D4F"/>
    <w:multiLevelType w:val="singleLevel"/>
    <w:tmpl w:val="7B98D8AC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1" w15:restartNumberingAfterBreak="0">
    <w:nsid w:val="48757150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2" w15:restartNumberingAfterBreak="0">
    <w:nsid w:val="4A142131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3" w15:restartNumberingAfterBreak="0">
    <w:nsid w:val="4A18393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4" w15:restartNumberingAfterBreak="0">
    <w:nsid w:val="4CD01D75"/>
    <w:multiLevelType w:val="hybridMultilevel"/>
    <w:tmpl w:val="94DADA06"/>
    <w:lvl w:ilvl="0" w:tplc="99CA56D4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4E20615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6" w15:restartNumberingAfterBreak="0">
    <w:nsid w:val="4E526C15"/>
    <w:multiLevelType w:val="singleLevel"/>
    <w:tmpl w:val="040C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7" w15:restartNumberingAfterBreak="0">
    <w:nsid w:val="4F606C62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8" w15:restartNumberingAfterBreak="0">
    <w:nsid w:val="518F269D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9" w15:restartNumberingAfterBreak="0">
    <w:nsid w:val="526A676F"/>
    <w:multiLevelType w:val="singleLevel"/>
    <w:tmpl w:val="040C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0" w15:restartNumberingAfterBreak="0">
    <w:nsid w:val="53C150E8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91" w15:restartNumberingAfterBreak="0">
    <w:nsid w:val="53C576F5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92" w15:restartNumberingAfterBreak="0">
    <w:nsid w:val="53D84F39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3" w15:restartNumberingAfterBreak="0">
    <w:nsid w:val="53FA5AE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94" w15:restartNumberingAfterBreak="0">
    <w:nsid w:val="5655417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95" w15:restartNumberingAfterBreak="0">
    <w:nsid w:val="56DF70A2"/>
    <w:multiLevelType w:val="hybridMultilevel"/>
    <w:tmpl w:val="7BE44B5C"/>
    <w:lvl w:ilvl="0" w:tplc="040C000B">
      <w:start w:val="1"/>
      <w:numFmt w:val="bullet"/>
      <w:lvlText w:val=""/>
      <w:lvlJc w:val="left"/>
      <w:pPr>
        <w:ind w:left="78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96" w15:restartNumberingAfterBreak="0">
    <w:nsid w:val="579365F9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97" w15:restartNumberingAfterBreak="0">
    <w:nsid w:val="58410CAD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8" w15:restartNumberingAfterBreak="0">
    <w:nsid w:val="58561FB2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99" w15:restartNumberingAfterBreak="0">
    <w:nsid w:val="58772256"/>
    <w:multiLevelType w:val="singleLevel"/>
    <w:tmpl w:val="D5C6B038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100" w15:restartNumberingAfterBreak="0">
    <w:nsid w:val="5A954022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101" w15:restartNumberingAfterBreak="0">
    <w:nsid w:val="5AAD7881"/>
    <w:multiLevelType w:val="singleLevel"/>
    <w:tmpl w:val="A3C4100A"/>
    <w:lvl w:ilvl="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102" w15:restartNumberingAfterBreak="0">
    <w:nsid w:val="5B325039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103" w15:restartNumberingAfterBreak="0">
    <w:nsid w:val="5BA22097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04" w15:restartNumberingAfterBreak="0">
    <w:nsid w:val="5C031DFB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05" w15:restartNumberingAfterBreak="0">
    <w:nsid w:val="5C5560AB"/>
    <w:multiLevelType w:val="singleLevel"/>
    <w:tmpl w:val="D5C6B038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106" w15:restartNumberingAfterBreak="0">
    <w:nsid w:val="5CB840E0"/>
    <w:multiLevelType w:val="singleLevel"/>
    <w:tmpl w:val="23BEA9AE"/>
    <w:lvl w:ilvl="0">
      <w:start w:val="5"/>
      <w:numFmt w:val="bullet"/>
      <w:lvlText w:val="-"/>
      <w:lvlJc w:val="left"/>
      <w:pPr>
        <w:tabs>
          <w:tab w:val="num" w:pos="1776"/>
        </w:tabs>
        <w:ind w:left="1776" w:hanging="360"/>
      </w:pPr>
      <w:rPr>
        <w:rFonts w:hint="default"/>
      </w:rPr>
    </w:lvl>
  </w:abstractNum>
  <w:abstractNum w:abstractNumId="107" w15:restartNumberingAfterBreak="0">
    <w:nsid w:val="5ECA48CB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08" w15:restartNumberingAfterBreak="0">
    <w:nsid w:val="5ED42722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9" w15:restartNumberingAfterBreak="0">
    <w:nsid w:val="5F601FAD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0" w15:restartNumberingAfterBreak="0">
    <w:nsid w:val="5F7C5EB4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1" w15:restartNumberingAfterBreak="0">
    <w:nsid w:val="5FAE6913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2" w15:restartNumberingAfterBreak="0">
    <w:nsid w:val="5FE5193A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3" w15:restartNumberingAfterBreak="0">
    <w:nsid w:val="622B4AF7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4" w15:restartNumberingAfterBreak="0">
    <w:nsid w:val="62400A39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5" w15:restartNumberingAfterBreak="0">
    <w:nsid w:val="627F7960"/>
    <w:multiLevelType w:val="singleLevel"/>
    <w:tmpl w:val="846A663E"/>
    <w:lvl w:ilvl="0"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116" w15:restartNumberingAfterBreak="0">
    <w:nsid w:val="63EB7741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7" w15:restartNumberingAfterBreak="0">
    <w:nsid w:val="63ED38C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8" w15:restartNumberingAfterBreak="0">
    <w:nsid w:val="64943BA3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119" w15:restartNumberingAfterBreak="0">
    <w:nsid w:val="65511353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0" w15:restartNumberingAfterBreak="0">
    <w:nsid w:val="65DA24B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1" w15:restartNumberingAfterBreak="0">
    <w:nsid w:val="662A2097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122" w15:restartNumberingAfterBreak="0">
    <w:nsid w:val="68026401"/>
    <w:multiLevelType w:val="singleLevel"/>
    <w:tmpl w:val="94C6ECC4"/>
    <w:lvl w:ilvl="0">
      <w:start w:val="1"/>
      <w:numFmt w:val="decimal"/>
      <w:lvlText w:val="%1-"/>
      <w:lvlJc w:val="left"/>
      <w:pPr>
        <w:tabs>
          <w:tab w:val="num" w:pos="473"/>
        </w:tabs>
        <w:ind w:left="473" w:hanging="360"/>
      </w:pPr>
      <w:rPr>
        <w:rFonts w:hint="default"/>
      </w:rPr>
    </w:lvl>
  </w:abstractNum>
  <w:abstractNum w:abstractNumId="123" w15:restartNumberingAfterBreak="0">
    <w:nsid w:val="69B23219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4" w15:restartNumberingAfterBreak="0">
    <w:nsid w:val="6A3D7293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5" w15:restartNumberingAfterBreak="0">
    <w:nsid w:val="6AFC0F17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6" w15:restartNumberingAfterBreak="0">
    <w:nsid w:val="6B7E06EE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7" w15:restartNumberingAfterBreak="0">
    <w:nsid w:val="6BC41B54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8" w15:restartNumberingAfterBreak="0">
    <w:nsid w:val="6C1C42BE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9" w15:restartNumberingAfterBreak="0">
    <w:nsid w:val="6C537DE2"/>
    <w:multiLevelType w:val="singleLevel"/>
    <w:tmpl w:val="1B74ADD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0" w15:restartNumberingAfterBreak="0">
    <w:nsid w:val="6C5A01AF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31" w15:restartNumberingAfterBreak="0">
    <w:nsid w:val="6DEE13A9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32" w15:restartNumberingAfterBreak="0">
    <w:nsid w:val="6E1150F8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33" w15:restartNumberingAfterBreak="0">
    <w:nsid w:val="6E8376BB"/>
    <w:multiLevelType w:val="singleLevel"/>
    <w:tmpl w:val="46EC637C"/>
    <w:lvl w:ilvl="0">
      <w:start w:val="5"/>
      <w:numFmt w:val="upperLetter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4" w15:restartNumberingAfterBreak="0">
    <w:nsid w:val="6F1A0BED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35" w15:restartNumberingAfterBreak="0">
    <w:nsid w:val="6FB66B02"/>
    <w:multiLevelType w:val="singleLevel"/>
    <w:tmpl w:val="851AB18C"/>
    <w:lvl w:ilvl="0">
      <w:start w:val="1"/>
      <w:numFmt w:val="upperLetter"/>
      <w:lvlText w:val="%1)"/>
      <w:lvlJc w:val="left"/>
      <w:pPr>
        <w:tabs>
          <w:tab w:val="num" w:pos="1770"/>
        </w:tabs>
        <w:ind w:left="1770" w:hanging="360"/>
      </w:pPr>
      <w:rPr>
        <w:rFonts w:hint="default"/>
      </w:rPr>
    </w:lvl>
  </w:abstractNum>
  <w:abstractNum w:abstractNumId="136" w15:restartNumberingAfterBreak="0">
    <w:nsid w:val="6FFA2592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7" w15:restartNumberingAfterBreak="0">
    <w:nsid w:val="70A36017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8" w15:restartNumberingAfterBreak="0">
    <w:nsid w:val="721026B8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39" w15:restartNumberingAfterBreak="0">
    <w:nsid w:val="727C6298"/>
    <w:multiLevelType w:val="singleLevel"/>
    <w:tmpl w:val="4BD6D784"/>
    <w:lvl w:ilvl="0"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140" w15:restartNumberingAfterBreak="0">
    <w:nsid w:val="72E4631A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1" w15:restartNumberingAfterBreak="0">
    <w:nsid w:val="72E633B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42" w15:restartNumberingAfterBreak="0">
    <w:nsid w:val="73067143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43" w15:restartNumberingAfterBreak="0">
    <w:nsid w:val="733B7B3D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4" w15:restartNumberingAfterBreak="0">
    <w:nsid w:val="73BC46F5"/>
    <w:multiLevelType w:val="singleLevel"/>
    <w:tmpl w:val="DA520520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sz w:val="22"/>
      </w:rPr>
    </w:lvl>
  </w:abstractNum>
  <w:abstractNum w:abstractNumId="145" w15:restartNumberingAfterBreak="0">
    <w:nsid w:val="74215A2A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146" w15:restartNumberingAfterBreak="0">
    <w:nsid w:val="746B7739"/>
    <w:multiLevelType w:val="singleLevel"/>
    <w:tmpl w:val="503446C0"/>
    <w:lvl w:ilvl="0">
      <w:start w:val="1"/>
      <w:numFmt w:val="lowerLetter"/>
      <w:lvlText w:val="%1-"/>
      <w:lvlJc w:val="left"/>
      <w:pPr>
        <w:tabs>
          <w:tab w:val="num" w:pos="780"/>
        </w:tabs>
        <w:ind w:left="780" w:hanging="360"/>
      </w:pPr>
      <w:rPr>
        <w:rFonts w:hint="default"/>
      </w:rPr>
    </w:lvl>
  </w:abstractNum>
  <w:abstractNum w:abstractNumId="147" w15:restartNumberingAfterBreak="0">
    <w:nsid w:val="748A28A3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8" w15:restartNumberingAfterBreak="0">
    <w:nsid w:val="772D4507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49" w15:restartNumberingAfterBreak="0">
    <w:nsid w:val="79F920A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50" w15:restartNumberingAfterBreak="0">
    <w:nsid w:val="7AFC7756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1" w15:restartNumberingAfterBreak="0">
    <w:nsid w:val="7B0D697B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52" w15:restartNumberingAfterBreak="0">
    <w:nsid w:val="7BDC7792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53" w15:restartNumberingAfterBreak="0">
    <w:nsid w:val="7D1728C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54" w15:restartNumberingAfterBreak="0">
    <w:nsid w:val="7D5C79DF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155" w15:restartNumberingAfterBreak="0">
    <w:nsid w:val="7D6433E7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6" w15:restartNumberingAfterBreak="0">
    <w:nsid w:val="7E0679F4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57" w15:restartNumberingAfterBreak="0">
    <w:nsid w:val="7E804C88"/>
    <w:multiLevelType w:val="singleLevel"/>
    <w:tmpl w:val="5F62C33C"/>
    <w:lvl w:ilvl="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num w:numId="1" w16cid:durableId="2094666631">
    <w:abstractNumId w:val="65"/>
  </w:num>
  <w:num w:numId="2" w16cid:durableId="1940135436">
    <w:abstractNumId w:val="12"/>
  </w:num>
  <w:num w:numId="3" w16cid:durableId="830290879">
    <w:abstractNumId w:val="92"/>
  </w:num>
  <w:num w:numId="4" w16cid:durableId="1274022544">
    <w:abstractNumId w:val="16"/>
  </w:num>
  <w:num w:numId="5" w16cid:durableId="939026693">
    <w:abstractNumId w:val="32"/>
  </w:num>
  <w:num w:numId="6" w16cid:durableId="2134248844">
    <w:abstractNumId w:val="50"/>
  </w:num>
  <w:num w:numId="7" w16cid:durableId="1921986165">
    <w:abstractNumId w:val="37"/>
  </w:num>
  <w:num w:numId="8" w16cid:durableId="770315982">
    <w:abstractNumId w:val="23"/>
  </w:num>
  <w:num w:numId="9" w16cid:durableId="2026709239">
    <w:abstractNumId w:val="31"/>
  </w:num>
  <w:num w:numId="10" w16cid:durableId="68578721">
    <w:abstractNumId w:val="73"/>
  </w:num>
  <w:num w:numId="11" w16cid:durableId="2027637336">
    <w:abstractNumId w:val="147"/>
  </w:num>
  <w:num w:numId="12" w16cid:durableId="877864068">
    <w:abstractNumId w:val="51"/>
  </w:num>
  <w:num w:numId="13" w16cid:durableId="1392344232">
    <w:abstractNumId w:val="4"/>
  </w:num>
  <w:num w:numId="14" w16cid:durableId="1647852538">
    <w:abstractNumId w:val="148"/>
  </w:num>
  <w:num w:numId="15" w16cid:durableId="956524198">
    <w:abstractNumId w:val="99"/>
  </w:num>
  <w:num w:numId="16" w16cid:durableId="419179620">
    <w:abstractNumId w:val="33"/>
  </w:num>
  <w:num w:numId="17" w16cid:durableId="123743125">
    <w:abstractNumId w:val="105"/>
  </w:num>
  <w:num w:numId="18" w16cid:durableId="1375156386">
    <w:abstractNumId w:val="106"/>
  </w:num>
  <w:num w:numId="19" w16cid:durableId="989869207">
    <w:abstractNumId w:val="28"/>
  </w:num>
  <w:num w:numId="20" w16cid:durableId="739985293">
    <w:abstractNumId w:val="87"/>
  </w:num>
  <w:num w:numId="21" w16cid:durableId="1897154928">
    <w:abstractNumId w:val="11"/>
  </w:num>
  <w:num w:numId="22" w16cid:durableId="796415716">
    <w:abstractNumId w:val="96"/>
  </w:num>
  <w:num w:numId="23" w16cid:durableId="1264799327">
    <w:abstractNumId w:val="102"/>
  </w:num>
  <w:num w:numId="24" w16cid:durableId="338772239">
    <w:abstractNumId w:val="115"/>
  </w:num>
  <w:num w:numId="25" w16cid:durableId="1872260529">
    <w:abstractNumId w:val="53"/>
  </w:num>
  <w:num w:numId="26" w16cid:durableId="948782217">
    <w:abstractNumId w:val="76"/>
  </w:num>
  <w:num w:numId="27" w16cid:durableId="2058776185">
    <w:abstractNumId w:val="118"/>
  </w:num>
  <w:num w:numId="28" w16cid:durableId="1888955743">
    <w:abstractNumId w:val="27"/>
  </w:num>
  <w:num w:numId="29" w16cid:durableId="945426189">
    <w:abstractNumId w:val="17"/>
  </w:num>
  <w:num w:numId="30" w16cid:durableId="2073506580">
    <w:abstractNumId w:val="90"/>
  </w:num>
  <w:num w:numId="31" w16cid:durableId="1624267713">
    <w:abstractNumId w:val="81"/>
  </w:num>
  <w:num w:numId="32" w16cid:durableId="1765878687">
    <w:abstractNumId w:val="88"/>
  </w:num>
  <w:num w:numId="33" w16cid:durableId="558519536">
    <w:abstractNumId w:val="101"/>
  </w:num>
  <w:num w:numId="34" w16cid:durableId="2037003942">
    <w:abstractNumId w:val="19"/>
  </w:num>
  <w:num w:numId="35" w16cid:durableId="395934048">
    <w:abstractNumId w:val="107"/>
  </w:num>
  <w:num w:numId="36" w16cid:durableId="286202435">
    <w:abstractNumId w:val="111"/>
  </w:num>
  <w:num w:numId="37" w16cid:durableId="1418668922">
    <w:abstractNumId w:val="67"/>
  </w:num>
  <w:num w:numId="38" w16cid:durableId="1054892419">
    <w:abstractNumId w:val="152"/>
  </w:num>
  <w:num w:numId="39" w16cid:durableId="1513572472">
    <w:abstractNumId w:val="126"/>
  </w:num>
  <w:num w:numId="40" w16cid:durableId="348023566">
    <w:abstractNumId w:val="151"/>
  </w:num>
  <w:num w:numId="41" w16cid:durableId="1425419696">
    <w:abstractNumId w:val="104"/>
  </w:num>
  <w:num w:numId="42" w16cid:durableId="865600292">
    <w:abstractNumId w:val="93"/>
  </w:num>
  <w:num w:numId="43" w16cid:durableId="1840344739">
    <w:abstractNumId w:val="7"/>
  </w:num>
  <w:num w:numId="44" w16cid:durableId="203641611">
    <w:abstractNumId w:val="117"/>
  </w:num>
  <w:num w:numId="45" w16cid:durableId="1454864208">
    <w:abstractNumId w:val="74"/>
  </w:num>
  <w:num w:numId="46" w16cid:durableId="990905169">
    <w:abstractNumId w:val="79"/>
  </w:num>
  <w:num w:numId="47" w16cid:durableId="116684544">
    <w:abstractNumId w:val="123"/>
  </w:num>
  <w:num w:numId="48" w16cid:durableId="209154098">
    <w:abstractNumId w:val="42"/>
  </w:num>
  <w:num w:numId="49" w16cid:durableId="904413952">
    <w:abstractNumId w:val="82"/>
  </w:num>
  <w:num w:numId="50" w16cid:durableId="123624424">
    <w:abstractNumId w:val="10"/>
  </w:num>
  <w:num w:numId="51" w16cid:durableId="2097361745">
    <w:abstractNumId w:val="80"/>
  </w:num>
  <w:num w:numId="52" w16cid:durableId="1116951165">
    <w:abstractNumId w:val="13"/>
  </w:num>
  <w:num w:numId="53" w16cid:durableId="1167939166">
    <w:abstractNumId w:val="61"/>
  </w:num>
  <w:num w:numId="54" w16cid:durableId="729228357">
    <w:abstractNumId w:val="69"/>
  </w:num>
  <w:num w:numId="55" w16cid:durableId="774252658">
    <w:abstractNumId w:val="0"/>
  </w:num>
  <w:num w:numId="56" w16cid:durableId="680204740">
    <w:abstractNumId w:val="41"/>
  </w:num>
  <w:num w:numId="57" w16cid:durableId="267201487">
    <w:abstractNumId w:val="132"/>
  </w:num>
  <w:num w:numId="58" w16cid:durableId="2043747914">
    <w:abstractNumId w:val="149"/>
  </w:num>
  <w:num w:numId="59" w16cid:durableId="1978218043">
    <w:abstractNumId w:val="40"/>
  </w:num>
  <w:num w:numId="60" w16cid:durableId="1938714186">
    <w:abstractNumId w:val="110"/>
  </w:num>
  <w:num w:numId="61" w16cid:durableId="344870839">
    <w:abstractNumId w:val="131"/>
  </w:num>
  <w:num w:numId="62" w16cid:durableId="2107386269">
    <w:abstractNumId w:val="116"/>
  </w:num>
  <w:num w:numId="63" w16cid:durableId="798455588">
    <w:abstractNumId w:val="94"/>
  </w:num>
  <w:num w:numId="64" w16cid:durableId="1628973369">
    <w:abstractNumId w:val="138"/>
  </w:num>
  <w:num w:numId="65" w16cid:durableId="21369463">
    <w:abstractNumId w:val="98"/>
  </w:num>
  <w:num w:numId="66" w16cid:durableId="1956865985">
    <w:abstractNumId w:val="39"/>
  </w:num>
  <w:num w:numId="67" w16cid:durableId="187183116">
    <w:abstractNumId w:val="153"/>
  </w:num>
  <w:num w:numId="68" w16cid:durableId="1070662456">
    <w:abstractNumId w:val="144"/>
  </w:num>
  <w:num w:numId="69" w16cid:durableId="1210805358">
    <w:abstractNumId w:val="136"/>
  </w:num>
  <w:num w:numId="70" w16cid:durableId="1567060269">
    <w:abstractNumId w:val="6"/>
  </w:num>
  <w:num w:numId="71" w16cid:durableId="846942604">
    <w:abstractNumId w:val="44"/>
  </w:num>
  <w:num w:numId="72" w16cid:durableId="2069062283">
    <w:abstractNumId w:val="15"/>
  </w:num>
  <w:num w:numId="73" w16cid:durableId="1687052499">
    <w:abstractNumId w:val="83"/>
  </w:num>
  <w:num w:numId="74" w16cid:durableId="1308557432">
    <w:abstractNumId w:val="134"/>
  </w:num>
  <w:num w:numId="75" w16cid:durableId="2120945704">
    <w:abstractNumId w:val="45"/>
  </w:num>
  <w:num w:numId="76" w16cid:durableId="1619335012">
    <w:abstractNumId w:val="97"/>
  </w:num>
  <w:num w:numId="77" w16cid:durableId="581522377">
    <w:abstractNumId w:val="1"/>
  </w:num>
  <w:num w:numId="78" w16cid:durableId="184173140">
    <w:abstractNumId w:val="64"/>
  </w:num>
  <w:num w:numId="79" w16cid:durableId="606280083">
    <w:abstractNumId w:val="143"/>
  </w:num>
  <w:num w:numId="80" w16cid:durableId="163086097">
    <w:abstractNumId w:val="38"/>
  </w:num>
  <w:num w:numId="81" w16cid:durableId="197545345">
    <w:abstractNumId w:val="24"/>
  </w:num>
  <w:num w:numId="82" w16cid:durableId="851844436">
    <w:abstractNumId w:val="100"/>
  </w:num>
  <w:num w:numId="83" w16cid:durableId="90861035">
    <w:abstractNumId w:val="103"/>
  </w:num>
  <w:num w:numId="84" w16cid:durableId="100878240">
    <w:abstractNumId w:val="145"/>
  </w:num>
  <w:num w:numId="85" w16cid:durableId="1911309128">
    <w:abstractNumId w:val="71"/>
  </w:num>
  <w:num w:numId="86" w16cid:durableId="231892179">
    <w:abstractNumId w:val="142"/>
  </w:num>
  <w:num w:numId="87" w16cid:durableId="140119277">
    <w:abstractNumId w:val="125"/>
  </w:num>
  <w:num w:numId="88" w16cid:durableId="324360818">
    <w:abstractNumId w:val="34"/>
  </w:num>
  <w:num w:numId="89" w16cid:durableId="1984769630">
    <w:abstractNumId w:val="77"/>
  </w:num>
  <w:num w:numId="90" w16cid:durableId="1750688353">
    <w:abstractNumId w:val="26"/>
  </w:num>
  <w:num w:numId="91" w16cid:durableId="651570201">
    <w:abstractNumId w:val="154"/>
  </w:num>
  <w:num w:numId="92" w16cid:durableId="1656563997">
    <w:abstractNumId w:val="127"/>
  </w:num>
  <w:num w:numId="93" w16cid:durableId="1319189728">
    <w:abstractNumId w:val="35"/>
  </w:num>
  <w:num w:numId="94" w16cid:durableId="108857748">
    <w:abstractNumId w:val="52"/>
  </w:num>
  <w:num w:numId="95" w16cid:durableId="685061867">
    <w:abstractNumId w:val="91"/>
  </w:num>
  <w:num w:numId="96" w16cid:durableId="790128449">
    <w:abstractNumId w:val="58"/>
  </w:num>
  <w:num w:numId="97" w16cid:durableId="10105806">
    <w:abstractNumId w:val="141"/>
  </w:num>
  <w:num w:numId="98" w16cid:durableId="144856015">
    <w:abstractNumId w:val="139"/>
  </w:num>
  <w:num w:numId="99" w16cid:durableId="866796754">
    <w:abstractNumId w:val="78"/>
  </w:num>
  <w:num w:numId="100" w16cid:durableId="1728457858">
    <w:abstractNumId w:val="70"/>
  </w:num>
  <w:num w:numId="101" w16cid:durableId="983124466">
    <w:abstractNumId w:val="89"/>
  </w:num>
  <w:num w:numId="102" w16cid:durableId="1313606584">
    <w:abstractNumId w:val="86"/>
  </w:num>
  <w:num w:numId="103" w16cid:durableId="1413620516">
    <w:abstractNumId w:val="9"/>
  </w:num>
  <w:num w:numId="104" w16cid:durableId="1566649223">
    <w:abstractNumId w:val="137"/>
  </w:num>
  <w:num w:numId="105" w16cid:durableId="694036684">
    <w:abstractNumId w:val="48"/>
  </w:num>
  <w:num w:numId="106" w16cid:durableId="1643729941">
    <w:abstractNumId w:val="157"/>
  </w:num>
  <w:num w:numId="107" w16cid:durableId="1837767008">
    <w:abstractNumId w:val="66"/>
  </w:num>
  <w:num w:numId="108" w16cid:durableId="501511532">
    <w:abstractNumId w:val="119"/>
  </w:num>
  <w:num w:numId="109" w16cid:durableId="2027319492">
    <w:abstractNumId w:val="18"/>
  </w:num>
  <w:num w:numId="110" w16cid:durableId="1347559015">
    <w:abstractNumId w:val="120"/>
  </w:num>
  <w:num w:numId="111" w16cid:durableId="547188483">
    <w:abstractNumId w:val="3"/>
  </w:num>
  <w:num w:numId="112" w16cid:durableId="1467622550">
    <w:abstractNumId w:val="46"/>
  </w:num>
  <w:num w:numId="113" w16cid:durableId="921185436">
    <w:abstractNumId w:val="85"/>
  </w:num>
  <w:num w:numId="114" w16cid:durableId="5055956">
    <w:abstractNumId w:val="30"/>
  </w:num>
  <w:num w:numId="115" w16cid:durableId="676924007">
    <w:abstractNumId w:val="121"/>
  </w:num>
  <w:num w:numId="116" w16cid:durableId="1210725641">
    <w:abstractNumId w:val="55"/>
  </w:num>
  <w:num w:numId="117" w16cid:durableId="1172721893">
    <w:abstractNumId w:val="109"/>
  </w:num>
  <w:num w:numId="118" w16cid:durableId="1158183250">
    <w:abstractNumId w:val="130"/>
  </w:num>
  <w:num w:numId="119" w16cid:durableId="624822083">
    <w:abstractNumId w:val="57"/>
  </w:num>
  <w:num w:numId="120" w16cid:durableId="559099146">
    <w:abstractNumId w:val="22"/>
  </w:num>
  <w:num w:numId="121" w16cid:durableId="1011295632">
    <w:abstractNumId w:val="62"/>
  </w:num>
  <w:num w:numId="122" w16cid:durableId="1897738401">
    <w:abstractNumId w:val="135"/>
  </w:num>
  <w:num w:numId="123" w16cid:durableId="976714877">
    <w:abstractNumId w:val="129"/>
  </w:num>
  <w:num w:numId="124" w16cid:durableId="1064333177">
    <w:abstractNumId w:val="156"/>
  </w:num>
  <w:num w:numId="125" w16cid:durableId="81486709">
    <w:abstractNumId w:val="114"/>
  </w:num>
  <w:num w:numId="126" w16cid:durableId="774863711">
    <w:abstractNumId w:val="128"/>
  </w:num>
  <w:num w:numId="127" w16cid:durableId="820268820">
    <w:abstractNumId w:val="63"/>
  </w:num>
  <w:num w:numId="128" w16cid:durableId="2050302494">
    <w:abstractNumId w:val="108"/>
  </w:num>
  <w:num w:numId="129" w16cid:durableId="2040280743">
    <w:abstractNumId w:val="14"/>
  </w:num>
  <w:num w:numId="130" w16cid:durableId="1755130088">
    <w:abstractNumId w:val="140"/>
  </w:num>
  <w:num w:numId="131" w16cid:durableId="1003431418">
    <w:abstractNumId w:val="60"/>
  </w:num>
  <w:num w:numId="132" w16cid:durableId="575014579">
    <w:abstractNumId w:val="2"/>
  </w:num>
  <w:num w:numId="133" w16cid:durableId="1874997851">
    <w:abstractNumId w:val="43"/>
  </w:num>
  <w:num w:numId="134" w16cid:durableId="2009597652">
    <w:abstractNumId w:val="112"/>
  </w:num>
  <w:num w:numId="135" w16cid:durableId="1759790176">
    <w:abstractNumId w:val="155"/>
  </w:num>
  <w:num w:numId="136" w16cid:durableId="386879593">
    <w:abstractNumId w:val="113"/>
  </w:num>
  <w:num w:numId="137" w16cid:durableId="164169588">
    <w:abstractNumId w:val="49"/>
  </w:num>
  <w:num w:numId="138" w16cid:durableId="1134173675">
    <w:abstractNumId w:val="124"/>
  </w:num>
  <w:num w:numId="139" w16cid:durableId="158664969">
    <w:abstractNumId w:val="54"/>
  </w:num>
  <w:num w:numId="140" w16cid:durableId="891228724">
    <w:abstractNumId w:val="150"/>
  </w:num>
  <w:num w:numId="141" w16cid:durableId="1315405176">
    <w:abstractNumId w:val="25"/>
  </w:num>
  <w:num w:numId="142" w16cid:durableId="1805539388">
    <w:abstractNumId w:val="5"/>
  </w:num>
  <w:num w:numId="143" w16cid:durableId="606426965">
    <w:abstractNumId w:val="146"/>
  </w:num>
  <w:num w:numId="144" w16cid:durableId="2027831384">
    <w:abstractNumId w:val="75"/>
  </w:num>
  <w:num w:numId="145" w16cid:durableId="1009940577">
    <w:abstractNumId w:val="36"/>
  </w:num>
  <w:num w:numId="146" w16cid:durableId="1802260070">
    <w:abstractNumId w:val="56"/>
  </w:num>
  <w:num w:numId="147" w16cid:durableId="7752593">
    <w:abstractNumId w:val="59"/>
  </w:num>
  <w:num w:numId="148" w16cid:durableId="831412079">
    <w:abstractNumId w:val="47"/>
  </w:num>
  <w:num w:numId="149" w16cid:durableId="132601727">
    <w:abstractNumId w:val="122"/>
  </w:num>
  <w:num w:numId="150" w16cid:durableId="1737389767">
    <w:abstractNumId w:val="72"/>
  </w:num>
  <w:num w:numId="151" w16cid:durableId="1283927346">
    <w:abstractNumId w:val="133"/>
  </w:num>
  <w:num w:numId="152" w16cid:durableId="905602624">
    <w:abstractNumId w:val="68"/>
  </w:num>
  <w:num w:numId="153" w16cid:durableId="1404445387">
    <w:abstractNumId w:val="29"/>
  </w:num>
  <w:num w:numId="154" w16cid:durableId="1892156241">
    <w:abstractNumId w:val="84"/>
  </w:num>
  <w:num w:numId="155" w16cid:durableId="515119639">
    <w:abstractNumId w:val="20"/>
  </w:num>
  <w:num w:numId="156" w16cid:durableId="348412228">
    <w:abstractNumId w:val="21"/>
  </w:num>
  <w:num w:numId="157" w16cid:durableId="1994410278">
    <w:abstractNumId w:val="95"/>
  </w:num>
  <w:num w:numId="158" w16cid:durableId="876546933">
    <w:abstractNumId w:val="8"/>
  </w:num>
  <w:numIdMacAtCleanup w:val="1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DA1MDM0NTc0NrNQ0lEKTi0uzszPAykwrAUA4sj0ASwAAAA="/>
  </w:docVars>
  <w:rsids>
    <w:rsidRoot w:val="00657DC3"/>
    <w:rsid w:val="00016977"/>
    <w:rsid w:val="000B3629"/>
    <w:rsid w:val="000C1977"/>
    <w:rsid w:val="00134F0B"/>
    <w:rsid w:val="00181234"/>
    <w:rsid w:val="00183DF9"/>
    <w:rsid w:val="00187E90"/>
    <w:rsid w:val="001D3855"/>
    <w:rsid w:val="00204688"/>
    <w:rsid w:val="002606CB"/>
    <w:rsid w:val="00274316"/>
    <w:rsid w:val="00295A38"/>
    <w:rsid w:val="002B726C"/>
    <w:rsid w:val="00302916"/>
    <w:rsid w:val="00321E5C"/>
    <w:rsid w:val="00381873"/>
    <w:rsid w:val="0039298E"/>
    <w:rsid w:val="00424F49"/>
    <w:rsid w:val="004D1364"/>
    <w:rsid w:val="0056370A"/>
    <w:rsid w:val="005721C3"/>
    <w:rsid w:val="005A54F2"/>
    <w:rsid w:val="005C4DFD"/>
    <w:rsid w:val="005D1878"/>
    <w:rsid w:val="005F3379"/>
    <w:rsid w:val="00612C1B"/>
    <w:rsid w:val="00621816"/>
    <w:rsid w:val="00655F9D"/>
    <w:rsid w:val="00657DC3"/>
    <w:rsid w:val="00674E1B"/>
    <w:rsid w:val="00687C68"/>
    <w:rsid w:val="006A545B"/>
    <w:rsid w:val="006F2169"/>
    <w:rsid w:val="00703578"/>
    <w:rsid w:val="0073369F"/>
    <w:rsid w:val="0075124C"/>
    <w:rsid w:val="00752FBA"/>
    <w:rsid w:val="00770E48"/>
    <w:rsid w:val="007C514E"/>
    <w:rsid w:val="007F21CE"/>
    <w:rsid w:val="008457EF"/>
    <w:rsid w:val="00850AC1"/>
    <w:rsid w:val="0086053F"/>
    <w:rsid w:val="00860754"/>
    <w:rsid w:val="0087726F"/>
    <w:rsid w:val="008E674E"/>
    <w:rsid w:val="009230B3"/>
    <w:rsid w:val="009533DB"/>
    <w:rsid w:val="00964105"/>
    <w:rsid w:val="00967171"/>
    <w:rsid w:val="00984382"/>
    <w:rsid w:val="009861B0"/>
    <w:rsid w:val="009D01CA"/>
    <w:rsid w:val="009E128A"/>
    <w:rsid w:val="00A5123D"/>
    <w:rsid w:val="00B52E78"/>
    <w:rsid w:val="00BB10AC"/>
    <w:rsid w:val="00BF374D"/>
    <w:rsid w:val="00C02099"/>
    <w:rsid w:val="00C1258A"/>
    <w:rsid w:val="00C320CD"/>
    <w:rsid w:val="00C40E80"/>
    <w:rsid w:val="00C8539B"/>
    <w:rsid w:val="00C85421"/>
    <w:rsid w:val="00CA6AC9"/>
    <w:rsid w:val="00D22BF8"/>
    <w:rsid w:val="00DA1D42"/>
    <w:rsid w:val="00DB64E8"/>
    <w:rsid w:val="00DC67C0"/>
    <w:rsid w:val="00DD6C3D"/>
    <w:rsid w:val="00E175D8"/>
    <w:rsid w:val="00E857DA"/>
    <w:rsid w:val="00EA4721"/>
    <w:rsid w:val="00EF59F5"/>
    <w:rsid w:val="00F17A7A"/>
    <w:rsid w:val="00F74F87"/>
    <w:rsid w:val="00FB3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531DD"/>
  <w15:docId w15:val="{5F4ED58B-C865-4E5B-8A87-A9A417039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7DC3"/>
  </w:style>
  <w:style w:type="paragraph" w:styleId="Titre1">
    <w:name w:val="heading 1"/>
    <w:basedOn w:val="Normal"/>
    <w:next w:val="Normal"/>
    <w:link w:val="Titre1Car"/>
    <w:qFormat/>
    <w:rsid w:val="00187E90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8"/>
    </w:rPr>
  </w:style>
  <w:style w:type="paragraph" w:styleId="Titre2">
    <w:name w:val="heading 2"/>
    <w:basedOn w:val="Normal"/>
    <w:next w:val="Normal"/>
    <w:link w:val="Titre2Car"/>
    <w:qFormat/>
    <w:rsid w:val="00187E90"/>
    <w:pPr>
      <w:keepNext/>
      <w:spacing w:after="0" w:line="240" w:lineRule="auto"/>
      <w:ind w:left="708"/>
      <w:outlineLvl w:val="1"/>
    </w:pPr>
    <w:rPr>
      <w:rFonts w:ascii="Times New Roman" w:eastAsia="Times New Roman" w:hAnsi="Times New Roman" w:cs="Times New Roman"/>
      <w:sz w:val="28"/>
      <w:szCs w:val="28"/>
    </w:rPr>
  </w:style>
  <w:style w:type="paragraph" w:styleId="Titre3">
    <w:name w:val="heading 3"/>
    <w:basedOn w:val="Normal"/>
    <w:next w:val="Normal"/>
    <w:link w:val="Titre3Car"/>
    <w:qFormat/>
    <w:rsid w:val="00187E90"/>
    <w:pPr>
      <w:keepNext/>
      <w:spacing w:after="0" w:line="240" w:lineRule="auto"/>
      <w:ind w:left="720"/>
      <w:outlineLvl w:val="2"/>
    </w:pPr>
    <w:rPr>
      <w:rFonts w:ascii="Times New Roman" w:eastAsia="Times New Roman" w:hAnsi="Times New Roman" w:cs="Times New Roman"/>
      <w:sz w:val="28"/>
      <w:szCs w:val="28"/>
    </w:rPr>
  </w:style>
  <w:style w:type="paragraph" w:styleId="Titre4">
    <w:name w:val="heading 4"/>
    <w:basedOn w:val="Normal"/>
    <w:next w:val="Normal"/>
    <w:link w:val="Titre4Car"/>
    <w:qFormat/>
    <w:rsid w:val="00187E90"/>
    <w:pPr>
      <w:keepNext/>
      <w:tabs>
        <w:tab w:val="left" w:pos="2410"/>
      </w:tabs>
      <w:spacing w:after="0" w:line="240" w:lineRule="auto"/>
      <w:jc w:val="both"/>
      <w:outlineLvl w:val="3"/>
    </w:pPr>
    <w:rPr>
      <w:rFonts w:ascii="Times New Roman" w:eastAsia="Times New Roman" w:hAnsi="Times New Roman" w:cs="Times New Roman"/>
      <w:sz w:val="28"/>
      <w:szCs w:val="28"/>
    </w:rPr>
  </w:style>
  <w:style w:type="paragraph" w:styleId="Titre5">
    <w:name w:val="heading 5"/>
    <w:basedOn w:val="Normal"/>
    <w:next w:val="Normal"/>
    <w:link w:val="Titre5Car"/>
    <w:qFormat/>
    <w:rsid w:val="00187E90"/>
    <w:pPr>
      <w:keepNext/>
      <w:tabs>
        <w:tab w:val="left" w:pos="1134"/>
      </w:tabs>
      <w:spacing w:after="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4"/>
    </w:rPr>
  </w:style>
  <w:style w:type="paragraph" w:styleId="Titre6">
    <w:name w:val="heading 6"/>
    <w:basedOn w:val="Normal"/>
    <w:next w:val="Normal"/>
    <w:link w:val="Titre6Car"/>
    <w:qFormat/>
    <w:rsid w:val="00187E90"/>
    <w:pPr>
      <w:keepNext/>
      <w:tabs>
        <w:tab w:val="left" w:pos="1134"/>
      </w:tabs>
      <w:spacing w:after="0" w:line="240" w:lineRule="auto"/>
      <w:jc w:val="center"/>
      <w:outlineLvl w:val="5"/>
    </w:pPr>
    <w:rPr>
      <w:rFonts w:ascii="Garamond" w:eastAsia="Times New Roman" w:hAnsi="Garamond" w:cs="Times New Roman"/>
      <w:b/>
      <w:bCs/>
      <w:sz w:val="24"/>
      <w:szCs w:val="24"/>
    </w:rPr>
  </w:style>
  <w:style w:type="paragraph" w:styleId="Titre7">
    <w:name w:val="heading 7"/>
    <w:basedOn w:val="Normal"/>
    <w:next w:val="Normal"/>
    <w:link w:val="Titre7Car"/>
    <w:qFormat/>
    <w:rsid w:val="00187E90"/>
    <w:pPr>
      <w:keepNext/>
      <w:tabs>
        <w:tab w:val="left" w:pos="1134"/>
      </w:tabs>
      <w:spacing w:after="0" w:line="240" w:lineRule="auto"/>
      <w:jc w:val="both"/>
      <w:outlineLvl w:val="6"/>
    </w:pPr>
    <w:rPr>
      <w:rFonts w:ascii="Garamond" w:eastAsia="Times New Roman" w:hAnsi="Garamond" w:cs="Times New Roman"/>
      <w:b/>
      <w:bCs/>
      <w:sz w:val="24"/>
      <w:szCs w:val="24"/>
    </w:rPr>
  </w:style>
  <w:style w:type="paragraph" w:styleId="Titre8">
    <w:name w:val="heading 8"/>
    <w:basedOn w:val="Normal"/>
    <w:next w:val="Normal"/>
    <w:link w:val="Titre8Car"/>
    <w:qFormat/>
    <w:rsid w:val="00187E90"/>
    <w:pPr>
      <w:keepNext/>
      <w:tabs>
        <w:tab w:val="left" w:pos="1134"/>
      </w:tabs>
      <w:spacing w:after="0" w:line="240" w:lineRule="auto"/>
      <w:outlineLvl w:val="7"/>
    </w:pPr>
    <w:rPr>
      <w:rFonts w:ascii="Garamond" w:eastAsia="Times New Roman" w:hAnsi="Garamond" w:cs="Times New Roman"/>
      <w:b/>
      <w:bCs/>
      <w:sz w:val="24"/>
      <w:szCs w:val="24"/>
    </w:rPr>
  </w:style>
  <w:style w:type="paragraph" w:styleId="Titre9">
    <w:name w:val="heading 9"/>
    <w:basedOn w:val="Normal"/>
    <w:next w:val="Normal"/>
    <w:link w:val="Titre9Car"/>
    <w:qFormat/>
    <w:rsid w:val="00187E90"/>
    <w:pPr>
      <w:keepNext/>
      <w:tabs>
        <w:tab w:val="left" w:pos="1134"/>
      </w:tabs>
      <w:spacing w:after="0" w:line="240" w:lineRule="auto"/>
      <w:ind w:left="1531"/>
      <w:jc w:val="both"/>
      <w:outlineLvl w:val="8"/>
    </w:pPr>
    <w:rPr>
      <w:rFonts w:ascii="Times New Roman" w:eastAsia="Times New Roman" w:hAnsi="Times New Roman" w:cs="Times New Roman"/>
      <w:noProof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657DC3"/>
    <w:pPr>
      <w:spacing w:after="0" w:line="240" w:lineRule="auto"/>
    </w:pPr>
    <w:rPr>
      <w:rFonts w:ascii="Calibri" w:eastAsia="Times New Roman" w:hAnsi="Calibri" w:cs="Times New Roman"/>
      <w:lang w:eastAsia="fr-FR"/>
    </w:rPr>
  </w:style>
  <w:style w:type="character" w:styleId="Lienhypertexte">
    <w:name w:val="Hyperlink"/>
    <w:basedOn w:val="Policepardfaut"/>
    <w:uiPriority w:val="99"/>
    <w:unhideWhenUsed/>
    <w:rsid w:val="00657DC3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87E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87E90"/>
    <w:rPr>
      <w:rFonts w:ascii="Tahoma" w:hAnsi="Tahoma" w:cs="Tahoma"/>
      <w:sz w:val="16"/>
      <w:szCs w:val="16"/>
    </w:rPr>
  </w:style>
  <w:style w:type="character" w:customStyle="1" w:styleId="Titre1Car">
    <w:name w:val="Titre 1 Car"/>
    <w:basedOn w:val="Policepardfaut"/>
    <w:link w:val="Titre1"/>
    <w:rsid w:val="00187E90"/>
    <w:rPr>
      <w:rFonts w:ascii="Times New Roman" w:eastAsia="Times New Roman" w:hAnsi="Times New Roman" w:cs="Times New Roman"/>
      <w:sz w:val="28"/>
      <w:szCs w:val="28"/>
    </w:rPr>
  </w:style>
  <w:style w:type="character" w:customStyle="1" w:styleId="Titre2Car">
    <w:name w:val="Titre 2 Car"/>
    <w:basedOn w:val="Policepardfaut"/>
    <w:link w:val="Titre2"/>
    <w:rsid w:val="00187E90"/>
    <w:rPr>
      <w:rFonts w:ascii="Times New Roman" w:eastAsia="Times New Roman" w:hAnsi="Times New Roman" w:cs="Times New Roman"/>
      <w:sz w:val="28"/>
      <w:szCs w:val="28"/>
    </w:rPr>
  </w:style>
  <w:style w:type="character" w:customStyle="1" w:styleId="Titre3Car">
    <w:name w:val="Titre 3 Car"/>
    <w:basedOn w:val="Policepardfaut"/>
    <w:link w:val="Titre3"/>
    <w:rsid w:val="00187E90"/>
    <w:rPr>
      <w:rFonts w:ascii="Times New Roman" w:eastAsia="Times New Roman" w:hAnsi="Times New Roman" w:cs="Times New Roman"/>
      <w:sz w:val="28"/>
      <w:szCs w:val="28"/>
    </w:rPr>
  </w:style>
  <w:style w:type="character" w:customStyle="1" w:styleId="Titre4Car">
    <w:name w:val="Titre 4 Car"/>
    <w:basedOn w:val="Policepardfaut"/>
    <w:link w:val="Titre4"/>
    <w:rsid w:val="00187E90"/>
    <w:rPr>
      <w:rFonts w:ascii="Times New Roman" w:eastAsia="Times New Roman" w:hAnsi="Times New Roman" w:cs="Times New Roman"/>
      <w:sz w:val="28"/>
      <w:szCs w:val="28"/>
    </w:rPr>
  </w:style>
  <w:style w:type="character" w:customStyle="1" w:styleId="Titre5Car">
    <w:name w:val="Titre 5 Car"/>
    <w:basedOn w:val="Policepardfaut"/>
    <w:link w:val="Titre5"/>
    <w:rsid w:val="00187E90"/>
    <w:rPr>
      <w:rFonts w:ascii="Times New Roman" w:eastAsia="Times New Roman" w:hAnsi="Times New Roman" w:cs="Times New Roman"/>
      <w:sz w:val="24"/>
      <w:szCs w:val="24"/>
    </w:rPr>
  </w:style>
  <w:style w:type="character" w:customStyle="1" w:styleId="Titre6Car">
    <w:name w:val="Titre 6 Car"/>
    <w:basedOn w:val="Policepardfaut"/>
    <w:link w:val="Titre6"/>
    <w:rsid w:val="00187E90"/>
    <w:rPr>
      <w:rFonts w:ascii="Garamond" w:eastAsia="Times New Roman" w:hAnsi="Garamond" w:cs="Times New Roman"/>
      <w:b/>
      <w:bCs/>
      <w:sz w:val="24"/>
      <w:szCs w:val="24"/>
    </w:rPr>
  </w:style>
  <w:style w:type="character" w:customStyle="1" w:styleId="Titre7Car">
    <w:name w:val="Titre 7 Car"/>
    <w:basedOn w:val="Policepardfaut"/>
    <w:link w:val="Titre7"/>
    <w:rsid w:val="00187E90"/>
    <w:rPr>
      <w:rFonts w:ascii="Garamond" w:eastAsia="Times New Roman" w:hAnsi="Garamond" w:cs="Times New Roman"/>
      <w:b/>
      <w:bCs/>
      <w:sz w:val="24"/>
      <w:szCs w:val="24"/>
    </w:rPr>
  </w:style>
  <w:style w:type="character" w:customStyle="1" w:styleId="Titre8Car">
    <w:name w:val="Titre 8 Car"/>
    <w:basedOn w:val="Policepardfaut"/>
    <w:link w:val="Titre8"/>
    <w:rsid w:val="00187E90"/>
    <w:rPr>
      <w:rFonts w:ascii="Garamond" w:eastAsia="Times New Roman" w:hAnsi="Garamond" w:cs="Times New Roman"/>
      <w:b/>
      <w:bCs/>
      <w:sz w:val="24"/>
      <w:szCs w:val="24"/>
    </w:rPr>
  </w:style>
  <w:style w:type="character" w:customStyle="1" w:styleId="Titre9Car">
    <w:name w:val="Titre 9 Car"/>
    <w:basedOn w:val="Policepardfaut"/>
    <w:link w:val="Titre9"/>
    <w:rsid w:val="00187E90"/>
    <w:rPr>
      <w:rFonts w:ascii="Times New Roman" w:eastAsia="Times New Roman" w:hAnsi="Times New Roman" w:cs="Times New Roman"/>
      <w:noProof/>
      <w:sz w:val="28"/>
      <w:szCs w:val="28"/>
    </w:rPr>
  </w:style>
  <w:style w:type="numbering" w:customStyle="1" w:styleId="Aucuneliste1">
    <w:name w:val="Aucune liste1"/>
    <w:next w:val="Aucuneliste"/>
    <w:uiPriority w:val="99"/>
    <w:semiHidden/>
    <w:unhideWhenUsed/>
    <w:rsid w:val="00187E90"/>
  </w:style>
  <w:style w:type="paragraph" w:styleId="Corpsdetexte">
    <w:name w:val="Body Text"/>
    <w:basedOn w:val="Normal"/>
    <w:link w:val="CorpsdetexteCar"/>
    <w:semiHidden/>
    <w:rsid w:val="00187E90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CorpsdetexteCar">
    <w:name w:val="Corps de texte Car"/>
    <w:basedOn w:val="Policepardfaut"/>
    <w:link w:val="Corpsdetexte"/>
    <w:semiHidden/>
    <w:rsid w:val="00187E90"/>
    <w:rPr>
      <w:rFonts w:ascii="Times New Roman" w:eastAsia="Times New Roman" w:hAnsi="Times New Roman" w:cs="Times New Roman"/>
      <w:sz w:val="28"/>
      <w:szCs w:val="28"/>
    </w:rPr>
  </w:style>
  <w:style w:type="paragraph" w:styleId="Retraitcorpsdetexte">
    <w:name w:val="Body Text Indent"/>
    <w:basedOn w:val="Normal"/>
    <w:link w:val="RetraitcorpsdetexteCar"/>
    <w:semiHidden/>
    <w:rsid w:val="00187E90"/>
    <w:pPr>
      <w:spacing w:after="0" w:line="240" w:lineRule="auto"/>
      <w:ind w:firstLine="705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RetraitcorpsdetexteCar">
    <w:name w:val="Retrait corps de texte Car"/>
    <w:basedOn w:val="Policepardfaut"/>
    <w:link w:val="Retraitcorpsdetexte"/>
    <w:semiHidden/>
    <w:rsid w:val="00187E90"/>
    <w:rPr>
      <w:rFonts w:ascii="Times New Roman" w:eastAsia="Times New Roman" w:hAnsi="Times New Roman" w:cs="Times New Roman"/>
      <w:sz w:val="28"/>
      <w:szCs w:val="28"/>
    </w:rPr>
  </w:style>
  <w:style w:type="paragraph" w:styleId="Retraitcorpsdetexte2">
    <w:name w:val="Body Text Indent 2"/>
    <w:basedOn w:val="Normal"/>
    <w:link w:val="Retraitcorpsdetexte2Car"/>
    <w:semiHidden/>
    <w:rsid w:val="00187E90"/>
    <w:pPr>
      <w:spacing w:after="0" w:line="240" w:lineRule="auto"/>
      <w:ind w:firstLine="708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Retraitcorpsdetexte2Car">
    <w:name w:val="Retrait corps de texte 2 Car"/>
    <w:basedOn w:val="Policepardfaut"/>
    <w:link w:val="Retraitcorpsdetexte2"/>
    <w:semiHidden/>
    <w:rsid w:val="00187E90"/>
    <w:rPr>
      <w:rFonts w:ascii="Times New Roman" w:eastAsia="Times New Roman" w:hAnsi="Times New Roman" w:cs="Times New Roman"/>
      <w:sz w:val="28"/>
      <w:szCs w:val="28"/>
    </w:rPr>
  </w:style>
  <w:style w:type="paragraph" w:styleId="Corpsdetexte2">
    <w:name w:val="Body Text 2"/>
    <w:basedOn w:val="Normal"/>
    <w:link w:val="Corpsdetexte2Car"/>
    <w:semiHidden/>
    <w:rsid w:val="00187E90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Corpsdetexte2Car">
    <w:name w:val="Corps de texte 2 Car"/>
    <w:basedOn w:val="Policepardfaut"/>
    <w:link w:val="Corpsdetexte2"/>
    <w:semiHidden/>
    <w:rsid w:val="00187E90"/>
    <w:rPr>
      <w:rFonts w:ascii="Times New Roman" w:eastAsia="Times New Roman" w:hAnsi="Times New Roman" w:cs="Times New Roman"/>
      <w:sz w:val="28"/>
      <w:szCs w:val="28"/>
    </w:rPr>
  </w:style>
  <w:style w:type="paragraph" w:styleId="Corpsdetexte3">
    <w:name w:val="Body Text 3"/>
    <w:basedOn w:val="Normal"/>
    <w:link w:val="Corpsdetexte3Car"/>
    <w:semiHidden/>
    <w:rsid w:val="00187E90"/>
    <w:pPr>
      <w:tabs>
        <w:tab w:val="left" w:pos="1134"/>
      </w:tabs>
      <w:spacing w:after="0" w:line="240" w:lineRule="auto"/>
      <w:jc w:val="both"/>
    </w:pPr>
    <w:rPr>
      <w:rFonts w:ascii="Garamond" w:eastAsia="Times New Roman" w:hAnsi="Garamond" w:cs="Times New Roman"/>
      <w:b/>
      <w:bCs/>
      <w:sz w:val="24"/>
      <w:szCs w:val="24"/>
    </w:rPr>
  </w:style>
  <w:style w:type="character" w:customStyle="1" w:styleId="Corpsdetexte3Car">
    <w:name w:val="Corps de texte 3 Car"/>
    <w:basedOn w:val="Policepardfaut"/>
    <w:link w:val="Corpsdetexte3"/>
    <w:semiHidden/>
    <w:rsid w:val="00187E90"/>
    <w:rPr>
      <w:rFonts w:ascii="Garamond" w:eastAsia="Times New Roman" w:hAnsi="Garamond" w:cs="Times New Roman"/>
      <w:b/>
      <w:bCs/>
      <w:sz w:val="24"/>
      <w:szCs w:val="24"/>
    </w:rPr>
  </w:style>
  <w:style w:type="paragraph" w:styleId="Retraitcorpsdetexte3">
    <w:name w:val="Body Text Indent 3"/>
    <w:basedOn w:val="Normal"/>
    <w:link w:val="Retraitcorpsdetexte3Car"/>
    <w:semiHidden/>
    <w:rsid w:val="00187E90"/>
    <w:pPr>
      <w:tabs>
        <w:tab w:val="left" w:pos="1134"/>
      </w:tabs>
      <w:spacing w:after="0" w:line="240" w:lineRule="auto"/>
      <w:ind w:left="454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Retraitcorpsdetexte3Car">
    <w:name w:val="Retrait corps de texte 3 Car"/>
    <w:basedOn w:val="Policepardfaut"/>
    <w:link w:val="Retraitcorpsdetexte3"/>
    <w:semiHidden/>
    <w:rsid w:val="00187E90"/>
    <w:rPr>
      <w:rFonts w:ascii="Times New Roman" w:eastAsia="Times New Roman" w:hAnsi="Times New Roman" w:cs="Times New Roman"/>
      <w:sz w:val="28"/>
      <w:szCs w:val="28"/>
    </w:rPr>
  </w:style>
  <w:style w:type="paragraph" w:styleId="Explorateurdedocuments">
    <w:name w:val="Document Map"/>
    <w:basedOn w:val="Normal"/>
    <w:link w:val="ExplorateurdedocumentsCar"/>
    <w:semiHidden/>
    <w:rsid w:val="00187E90"/>
    <w:pPr>
      <w:shd w:val="clear" w:color="auto" w:fill="000080"/>
      <w:spacing w:after="0" w:line="240" w:lineRule="auto"/>
    </w:pPr>
    <w:rPr>
      <w:rFonts w:ascii="Tahoma" w:eastAsia="Times New Roman" w:hAnsi="Tahoma" w:cs="Tahoma"/>
      <w:sz w:val="20"/>
      <w:szCs w:val="20"/>
    </w:rPr>
  </w:style>
  <w:style w:type="character" w:customStyle="1" w:styleId="ExplorateurdedocumentsCar">
    <w:name w:val="Explorateur de documents Car"/>
    <w:basedOn w:val="Policepardfaut"/>
    <w:link w:val="Explorateurdedocuments"/>
    <w:semiHidden/>
    <w:rsid w:val="00187E90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styleId="Titre">
    <w:name w:val="Title"/>
    <w:basedOn w:val="Normal"/>
    <w:link w:val="TitreCar"/>
    <w:qFormat/>
    <w:rsid w:val="00187E90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reCar">
    <w:name w:val="Titre Car"/>
    <w:basedOn w:val="Policepardfaut"/>
    <w:link w:val="Titre"/>
    <w:rsid w:val="00187E90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Appelnotedebasdep">
    <w:name w:val="footnote reference"/>
    <w:basedOn w:val="Policepardfaut"/>
    <w:semiHidden/>
    <w:rsid w:val="00187E90"/>
    <w:rPr>
      <w:vertAlign w:val="superscript"/>
    </w:rPr>
  </w:style>
  <w:style w:type="paragraph" w:styleId="Notedebasdepage">
    <w:name w:val="footnote text"/>
    <w:basedOn w:val="Normal"/>
    <w:link w:val="NotedebasdepageCar"/>
    <w:semiHidden/>
    <w:rsid w:val="00187E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187E90"/>
    <w:rPr>
      <w:rFonts w:ascii="Times New Roman" w:eastAsia="Times New Roman" w:hAnsi="Times New Roman" w:cs="Times New Roman"/>
      <w:sz w:val="20"/>
      <w:szCs w:val="20"/>
    </w:rPr>
  </w:style>
  <w:style w:type="paragraph" w:styleId="Lgende">
    <w:name w:val="caption"/>
    <w:basedOn w:val="Normal"/>
    <w:next w:val="Normal"/>
    <w:qFormat/>
    <w:rsid w:val="00187E90"/>
    <w:pPr>
      <w:tabs>
        <w:tab w:val="left" w:pos="851"/>
        <w:tab w:val="left" w:pos="7797"/>
        <w:tab w:val="left" w:pos="8505"/>
      </w:tabs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Normalcentr">
    <w:name w:val="Block Text"/>
    <w:basedOn w:val="Normal"/>
    <w:semiHidden/>
    <w:rsid w:val="00187E90"/>
    <w:pPr>
      <w:spacing w:after="0" w:line="240" w:lineRule="auto"/>
      <w:ind w:left="113" w:right="113"/>
      <w:jc w:val="both"/>
    </w:pPr>
    <w:rPr>
      <w:rFonts w:ascii="Times New Roman" w:eastAsia="Times New Roman" w:hAnsi="Times New Roman" w:cs="Times New Roman"/>
      <w:sz w:val="28"/>
      <w:szCs w:val="28"/>
    </w:rPr>
  </w:style>
  <w:style w:type="paragraph" w:styleId="En-tte">
    <w:name w:val="header"/>
    <w:basedOn w:val="Normal"/>
    <w:link w:val="En-tteCar"/>
    <w:uiPriority w:val="99"/>
    <w:rsid w:val="00187E90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-tteCar">
    <w:name w:val="En-tête Car"/>
    <w:basedOn w:val="Policepardfaut"/>
    <w:link w:val="En-tte"/>
    <w:uiPriority w:val="99"/>
    <w:rsid w:val="00187E90"/>
    <w:rPr>
      <w:rFonts w:ascii="Times New Roman" w:eastAsia="Times New Roman" w:hAnsi="Times New Roman" w:cs="Times New Roman"/>
      <w:sz w:val="20"/>
      <w:szCs w:val="20"/>
    </w:rPr>
  </w:style>
  <w:style w:type="paragraph" w:styleId="Pieddepage">
    <w:name w:val="footer"/>
    <w:basedOn w:val="Normal"/>
    <w:link w:val="PieddepageCar"/>
    <w:semiHidden/>
    <w:rsid w:val="00187E90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PieddepageCar">
    <w:name w:val="Pied de page Car"/>
    <w:basedOn w:val="Policepardfaut"/>
    <w:link w:val="Pieddepage"/>
    <w:semiHidden/>
    <w:rsid w:val="00187E90"/>
    <w:rPr>
      <w:rFonts w:ascii="Times New Roman" w:eastAsia="Times New Roman" w:hAnsi="Times New Roman" w:cs="Times New Roman"/>
      <w:sz w:val="20"/>
      <w:szCs w:val="20"/>
    </w:rPr>
  </w:style>
  <w:style w:type="character" w:styleId="Numrodepage">
    <w:name w:val="page number"/>
    <w:basedOn w:val="Policepardfaut"/>
    <w:semiHidden/>
    <w:rsid w:val="00187E90"/>
  </w:style>
  <w:style w:type="table" w:styleId="Grilledutableau">
    <w:name w:val="Table Grid"/>
    <w:basedOn w:val="TableauNormal"/>
    <w:uiPriority w:val="59"/>
    <w:rsid w:val="00752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claire">
    <w:name w:val="Light Grid"/>
    <w:basedOn w:val="TableauNormal"/>
    <w:uiPriority w:val="62"/>
    <w:rsid w:val="005A54F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Paragraphedeliste">
    <w:name w:val="List Paragraph"/>
    <w:basedOn w:val="Normal"/>
    <w:uiPriority w:val="34"/>
    <w:qFormat/>
    <w:rsid w:val="00BB10AC"/>
    <w:pPr>
      <w:ind w:left="720"/>
      <w:contextualSpacing/>
    </w:pPr>
  </w:style>
  <w:style w:type="character" w:customStyle="1" w:styleId="fontstyle01">
    <w:name w:val="fontstyle01"/>
    <w:basedOn w:val="Policepardfaut"/>
    <w:rsid w:val="005721C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Policepardfaut"/>
    <w:rsid w:val="005721C3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character" w:customStyle="1" w:styleId="fontstyle31">
    <w:name w:val="fontstyle31"/>
    <w:basedOn w:val="Policepardfaut"/>
    <w:rsid w:val="005721C3"/>
    <w:rPr>
      <w:rFonts w:ascii="Wingdings-Regular" w:hAnsi="Wingdings-Regular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57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ambert.nguena@univ-dschang.org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86235D-C894-4393-A039-FEF41863A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enson</dc:creator>
  <cp:lastModifiedBy>Christian Lambert Nguena</cp:lastModifiedBy>
  <cp:revision>2</cp:revision>
  <cp:lastPrinted>2023-04-03T16:03:00Z</cp:lastPrinted>
  <dcterms:created xsi:type="dcterms:W3CDTF">2023-12-06T18:01:00Z</dcterms:created>
  <dcterms:modified xsi:type="dcterms:W3CDTF">2023-12-06T18:01:00Z</dcterms:modified>
</cp:coreProperties>
</file>